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2320AA2E" w:rsidR="00310CE5" w:rsidRPr="000D5C4E" w:rsidRDefault="000D5C4E" w:rsidP="00310CE5">
      <w:pPr>
        <w:jc w:val="center"/>
        <w:rPr>
          <w:b/>
          <w:bCs/>
          <w:sz w:val="32"/>
          <w:szCs w:val="32"/>
        </w:rPr>
      </w:pPr>
      <w:r w:rsidRPr="000D5C4E">
        <w:rPr>
          <w:b/>
          <w:bCs/>
          <w:sz w:val="32"/>
          <w:szCs w:val="32"/>
        </w:rPr>
        <w:t>(</w:t>
      </w:r>
      <w:r w:rsidR="002C4206">
        <w:rPr>
          <w:b/>
          <w:bCs/>
          <w:sz w:val="32"/>
          <w:szCs w:val="32"/>
        </w:rPr>
        <w:t>Texas</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65BB0923" w:rsidR="00AF6A38" w:rsidRDefault="002C4206" w:rsidP="00754613">
            <w:r>
              <w:t>Texas</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497DE" w14:textId="77777777" w:rsidR="00981FAD" w:rsidRDefault="00981F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4407A40" w:rsidR="00CB37D9" w:rsidRPr="00981FAD" w:rsidRDefault="00CB37D9" w:rsidP="00981F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183BE" w14:textId="77777777" w:rsidR="00981FAD" w:rsidRDefault="00981F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444992" w14:textId="77777777" w:rsidR="00981FAD" w:rsidRDefault="00981F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A7FDD38" w:rsidR="00AD6FC0" w:rsidRPr="00981FAD" w:rsidRDefault="00AD6FC0" w:rsidP="00981F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42FEDE" w14:textId="77777777" w:rsidR="00981FAD" w:rsidRDefault="00981F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83993237">
    <w:abstractNumId w:val="0"/>
  </w:num>
  <w:num w:numId="2" w16cid:durableId="4981526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C4206"/>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81FAD"/>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86248"/>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7</Words>
  <Characters>14521</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3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